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1a64c9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08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QQ7DMAxC+4D//0t+4AFZe+llkn1oNK1ND8gYcIJ+LOJV3wAUq6r1OJsPnuvfb+hq/5otuGymeHBxXUVUNgt4+qeYruGpgWasNi7gmSsKNOhC/yzpvRb09VJpEtekrfS0f/ZfkOH3KR5VWyoD5Wcu6AsDCpLHitP6VJddoiYmfWM9bGfEz3b1XI+G26Y+ChJmPuUrQAvsgEC7ed6sCevYZa6H+ue6JIiVGeetQzQ1upFzfTP3mBHtQT3li0xnZtZb4h77DxHXTjb5cd4SW1z+m+f3x/Q67nqO15kylpkbeHXIHstwYz7bzJ0sFzbOD4fNbGth/tU9sWzmhfvGOc8zCk5eFvCSONulsHM/YJjnCrZxv5K+lSQvzAM4vynQD/aC/9573/0C2x9nbVK5VZ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ooking forward to version 1.3. Need any users for 1.3 beta testing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08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1a64c9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1a64c9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1a64c93</dc:title>
  <dc:creator/>
  <cp:keywords/>
  <dcterms:created xsi:type="dcterms:W3CDTF">2026-05-05T00:08:44Z</dcterms:created>
  <dcterms:modified xsi:type="dcterms:W3CDTF">2026-05-05T00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